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John Doe</w:t>
      </w:r>
      <w:r>
        <w:br/>
      </w:r>
      <w:r>
        <w:t xml:space="preserve">Chicago, IL 60601</w:t>
      </w:r>
      <w:r>
        <w:br/>
      </w:r>
      <w:r>
        <w:t xml:space="preserve">(312) 555-4321</w:t>
      </w:r>
      <w:r>
        <w:br/>
      </w:r>
      <w:r>
        <w:t xml:space="preserve">johndoe@email.com</w:t>
      </w:r>
      <w:r>
        <w:br/>
      </w:r>
      <w:r>
        <w:t xml:space="preserve">April 5, 2024</w:t>
      </w:r>
    </w:p>
    <w:p>
      <w:pPr>
        <w:pStyle w:val="BodyText"/>
      </w:pPr>
      <w:r>
        <w:rPr>
          <w:bCs/>
          <w:b/>
        </w:rPr>
        <w:t xml:space="preserve">Dear Hiring Manager,</w:t>
      </w:r>
    </w:p>
    <w:p>
      <w:pPr>
        <w:pStyle w:val="BodyText"/>
      </w:pPr>
      <w:r>
        <w:t xml:space="preserve">I am excited to apply for the Dietitian position at your organization in the United States Chicago. As a passionate and dedicated professional in the field of nutrition, I am eager to contribute my expertise, skills, and commitment to improving public health in this vibrant city. With over five years of experience as a registered dietitian (RD) and a deep understanding of the unique nutritional needs of diverse populations, I am confident in my ability to make a meaningful impact at your institution.</w:t>
      </w:r>
    </w:p>
    <w:p>
      <w:pPr>
        <w:pStyle w:val="BodyText"/>
      </w:pPr>
      <w:r>
        <w:t xml:space="preserve">My journey as a Dietitian began during my undergraduate studies at the University of Illinois at Urbana-Champaign, where I earned a Bachelor of Science in Nutrition and Food Science. This foundational education was complemented by hands-on clinical rotations and community outreach programs that exposed me to the multifaceted role of dietitians in addressing health disparities, promoting preventive care, and supporting individuals through personalized nutrition plans. Following graduation, I obtained my Master of Science in Clinical Nutrition from Loyola University Chicago, further solidifying my expertise in evidence-based practice and patient-centered care.</w:t>
      </w:r>
    </w:p>
    <w:p>
      <w:pPr>
        <w:pStyle w:val="BodyText"/>
      </w:pPr>
      <w:r>
        <w:t xml:space="preserve">In the United States Chicago context, I have witnessed firsthand the critical importance of dietitians in navigating the complex interplay between cultural diversity, socioeconomic factors, and health outcomes. As a Dietitian working at a community health center on the South Side of Chicago, I designed culturally sensitive meal plans for patients with chronic conditions such as diabetes and hypertension. This experience allowed me to develop strategies for engaging with underserved populations while adhering to the highest standards of professional ethics and clinical excellence. My work in this setting also highlighted the need for dietitians to collaborate closely with healthcare teams, public health officials, and community organizations to create sustainable solutions for long-term health improvement.</w:t>
      </w:r>
    </w:p>
    <w:p>
      <w:pPr>
        <w:pStyle w:val="BodyText"/>
      </w:pPr>
      <w:r>
        <w:t xml:space="preserve">A key strength of mine is my ability to translate complex nutritional science into actionable guidance that resonates with patients. In the United States Chicago environment, where access to healthy food can vary significantly by neighborhood, I have focused on educating clients about affordable, nutritious options and advocating for policy changes that promote food equity. For example, I partnered with local schools to implement nutrition education programs and worked alongside city officials to expand farmers' market access in low-income areas. These initiatives not only empowered individuals to make informed choices but also contributed to a broader conversation about the role of dietitians in shaping public health policies.</w:t>
      </w:r>
    </w:p>
    <w:p>
      <w:pPr>
        <w:pStyle w:val="BodyText"/>
      </w:pPr>
      <w:r>
        <w:t xml:space="preserve">My technical proficiency as a Dietitian is matched by my dedication to lifelong learning and professional growth. I am certified as a Certified Diabetes Educator (CDE) and regularly attend workshops on emerging trends in nutrition science, such as the gut microbiome's impact on metabolic health and the role of plant-based diets in chronic disease prevention. In the United States Chicago, where healthcare innovation is rapidly evolving, I stay current with advancements in telehealth platforms and digital tools that enhance patient engagement. For instance, I have integrated virtual counseling sessions into my practice to reach individuals who face barriers to in-person care, ensuring that quality nutrition services are accessible to all.</w:t>
      </w:r>
    </w:p>
    <w:p>
      <w:pPr>
        <w:pStyle w:val="BodyText"/>
      </w:pPr>
      <w:r>
        <w:t xml:space="preserve">What sets me apart as a Dietitian is my unwavering commitment to fostering trust and rapport with clients. In the United States Chicago, where cultural sensitivity and empathy are essential for effective care, I approach each patient with curiosity and respect. I take the time to understand their unique backgrounds, values, and challenges, tailoring my recommendations to align with their goals and lifestyle. This personalized approach has consistently resulted in positive outcomes, including improved adherence to dietary guidelines and measurable improvements in health metrics.</w:t>
      </w:r>
    </w:p>
    <w:p>
      <w:pPr>
        <w:pStyle w:val="BodyText"/>
      </w:pPr>
      <w:r>
        <w:t xml:space="preserve">As a Dietitian in the United States Chicago, I am also deeply committed to advancing the profession through mentorship and advocacy. I have volunteered as a guest lecturer for local nutrition programs and served on committees that promote the importance of dietitians in healthcare. In this role, I aim to inspire future generations of professionals while amplifying the voice of dietitians in shaping policies that prioritize preventive care and holistic wellness.</w:t>
      </w:r>
    </w:p>
    <w:p>
      <w:pPr>
        <w:pStyle w:val="BodyText"/>
      </w:pPr>
      <w:r>
        <w:t xml:space="preserve">I am particularly drawn to your organization because of its mission to deliver compassionate, high-quality nutrition services that reflect the diverse needs of Chicago's communities. I am eager to bring my expertise in clinical nutrition, public health, and patient education to support this mission. Whether it is through one-on-one counseling, group workshops, or community outreach initiatives, I am ready to contribute my skills and passion for making a lasting impact on the health of individuals and families in the United States Chicago.</w:t>
      </w:r>
    </w:p>
    <w:p>
      <w:pPr>
        <w:pStyle w:val="BodyText"/>
      </w:pPr>
      <w:r>
        <w:t xml:space="preserve">Thank you for considering my application. I would welcome the opportunity to discuss how my background and vision align with your organization's goals. Please feel free to contact me at (312) 555-4321 or johndoe@email.com at your earliest convenience. I look forward to the possibility of contributing to the continued success of your team.</w:t>
      </w:r>
    </w:p>
    <w:p>
      <w:pPr>
        <w:pStyle w:val="BodyText"/>
      </w:pPr>
      <w:r>
        <w:t xml:space="preserve">Sincerely,</w:t>
      </w:r>
      <w:r>
        <w:br/>
      </w:r>
      <w:r>
        <w:t xml:space="preserve">John Doe</w:t>
      </w:r>
      <w:r>
        <w:br/>
      </w:r>
      <w:r>
        <w:t xml:space="preserve">Registered Dietitian (RD)</w:t>
      </w:r>
      <w:r>
        <w:br/>
      </w:r>
      <w:r>
        <w:t xml:space="preserve">Certified Diabetes Educator (C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3:23Z</dcterms:created>
  <dcterms:modified xsi:type="dcterms:W3CDTF">2026-07-23T23:13:23Z</dcterms:modified>
</cp:coreProperties>
</file>

<file path=docProps/custom.xml><?xml version="1.0" encoding="utf-8"?>
<Properties xmlns="http://schemas.openxmlformats.org/officeDocument/2006/custom-properties" xmlns:vt="http://schemas.openxmlformats.org/officeDocument/2006/docPropsVTypes"/>
</file>